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B228E2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910058900" w:edGrp="everyone"/>
            <w:r>
              <w:t>X</w:t>
            </w:r>
            <w:r w:rsidR="00D05176">
              <w:t>XX</w:t>
            </w:r>
            <w:permEnd w:id="1910058900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337022531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2E2DD1">
                  <w:t xml:space="preserve">sembarques pesqueiros do mês de </w:t>
                </w:r>
                <w:r w:rsidR="00C34081">
                  <w:t>jul</w:t>
                </w:r>
                <w:r w:rsidR="004D1FAC">
                  <w:t>h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1337022531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741051234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933CA">
                  <w:t>a atividade pesqueira do mês de agosto</w:t>
                </w:r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1741051234" w:displacedByCustomXml="prev"/>
      </w:tr>
      <w:tr w:rsidR="00087C34" w:rsidRPr="00472B92" w:rsidTr="00813BEA">
        <w:trPr>
          <w:trHeight w:val="312"/>
        </w:trPr>
        <w:permStart w:id="47083016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07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4D1FAC" w:rsidP="00535B3E">
                <w:pPr>
                  <w:pStyle w:val="Centralizado"/>
                </w:pPr>
                <w:r>
                  <w:t>01/07/2023</w:t>
                </w:r>
              </w:p>
            </w:tc>
          </w:sdtContent>
        </w:sdt>
        <w:permEnd w:id="47083016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784207743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07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4D1FAC" w:rsidP="00535B3E">
                <w:pPr>
                  <w:pStyle w:val="Centralizado"/>
                </w:pPr>
                <w:r>
                  <w:t>31/07/2023</w:t>
                </w:r>
              </w:p>
            </w:tc>
          </w:sdtContent>
        </w:sdt>
        <w:permEnd w:id="784207743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894604955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894604955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294494461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4D1FAC">
              <w:t>ju</w:t>
            </w:r>
            <w:r w:rsidR="002933CA">
              <w:t>l</w:t>
            </w:r>
            <w:r w:rsidR="004D1FAC">
              <w:t>ho</w:t>
            </w:r>
            <w:proofErr w:type="gramStart"/>
            <w:r w:rsidR="00622F77">
              <w:t>/23</w:t>
            </w:r>
            <w:r>
              <w:t>)</w:t>
            </w:r>
            <w:permEnd w:id="1294494461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2031102414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2031102414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013850548" w:edGrp="everyone"/>
            <w:r>
              <w:t xml:space="preserve">José Hugo Dias Gondim </w:t>
            </w:r>
            <w:proofErr w:type="spellStart"/>
            <w:r>
              <w:t>Guanais</w:t>
            </w:r>
            <w:permEnd w:id="1013850548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7149098" w:edGrp="everyone"/>
            <w:r>
              <w:t xml:space="preserve">José Hugo Dias Gondim </w:t>
            </w:r>
            <w:proofErr w:type="spellStart"/>
            <w:r>
              <w:t>Guanais</w:t>
            </w:r>
            <w:permEnd w:id="7149098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957617968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09-04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2933CA" w:rsidP="00284E2D">
                <w:r>
                  <w:t>04/09/2023</w:t>
                </w:r>
              </w:p>
            </w:tc>
          </w:sdtContent>
        </w:sdt>
        <w:permEnd w:id="957617968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685404955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685404955"/>
            <w:r w:rsidRPr="009D2AF1">
              <w:t xml:space="preserve"> Não </w:t>
            </w:r>
            <w:permStart w:id="89024622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89024622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301885242" w:edGrp="everyone"/>
            <w:permEnd w:id="1301885242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411784951" w:edGrp="everyone"/>
            <w:r>
              <w:t xml:space="preserve">José Hugo Dias Gondim </w:t>
            </w:r>
            <w:proofErr w:type="spellStart"/>
            <w:r>
              <w:t>Guanais</w:t>
            </w:r>
            <w:permEnd w:id="1411784951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270510855" w:edGrp="everyone"/>
            <w:r>
              <w:t xml:space="preserve">José Hugo Dias Gondim </w:t>
            </w:r>
            <w:proofErr w:type="spellStart"/>
            <w:r>
              <w:t>Guanais</w:t>
            </w:r>
            <w:permEnd w:id="1270510855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771664811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2933CA">
              <w:t>dos de desembarque do mês de jul</w:t>
            </w:r>
            <w:r w:rsidR="00CA06B0">
              <w:t>ho</w:t>
            </w:r>
            <w:r w:rsidR="00622F77">
              <w:t>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2933CA">
              <w:t>agosto</w:t>
            </w:r>
            <w:r w:rsidR="002E2DD1">
              <w:t>/</w:t>
            </w:r>
            <w:r w:rsidR="00412948">
              <w:t>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2933CA" w:rsidP="00DF342C">
            <w:r>
              <w:t>Em jul</w:t>
            </w:r>
            <w:r w:rsidR="00CB6444">
              <w:t>ho de 2023 foram registrados 295 desembarques oriundos de 151</w:t>
            </w:r>
            <w:r w:rsidR="00522F3B" w:rsidRPr="00522F3B">
              <w:t xml:space="preserve"> embarcações ativas identificadas, refletindo em um volume de </w:t>
            </w:r>
            <w:r w:rsidR="00CB6444">
              <w:t xml:space="preserve">12.858,90 quilos e </w:t>
            </w:r>
            <w:r w:rsidR="00331E7D">
              <w:t>3.107,30</w:t>
            </w:r>
            <w:r w:rsidR="00522F3B" w:rsidRPr="00522F3B">
              <w:t xml:space="preserve"> dúzias de pescado desembarcado nos sete (07) entrepostos monitorados. Gerando u</w:t>
            </w:r>
            <w:r w:rsidR="00CA06B0">
              <w:t xml:space="preserve">ma receita bruta de R$ </w:t>
            </w:r>
            <w:r w:rsidR="00331E7D">
              <w:t>191.455,10</w:t>
            </w:r>
            <w:bookmarkStart w:id="0" w:name="_GoBack"/>
            <w:bookmarkEnd w:id="0"/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2933CA">
              <w:rPr>
                <w:b/>
              </w:rPr>
              <w:t>jul</w:t>
            </w:r>
            <w:r w:rsidR="00CA06B0">
              <w:rPr>
                <w:b/>
              </w:rPr>
              <w:t>ho</w:t>
            </w:r>
            <w:r w:rsidR="00622F77">
              <w:rPr>
                <w:b/>
              </w:rPr>
              <w:t xml:space="preserve">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933CA" w:rsidP="00622F77">
                  <w:pPr>
                    <w:jc w:val="center"/>
                  </w:pPr>
                  <w:r>
                    <w:t>29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2933C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4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CA06B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00,5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81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.601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9D7B6E">
                  <w:pPr>
                    <w:jc w:val="center"/>
                  </w:pPr>
                  <w:r>
                    <w:t>1</w:t>
                  </w:r>
                  <w:r w:rsidR="002933CA">
                    <w:t>2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522F3B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</w:t>
                  </w:r>
                  <w:r w:rsidR="002933CA"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C965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918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8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3.386</w:t>
                  </w:r>
                  <w:r w:rsidR="00CA06B0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933CA" w:rsidP="009D7B6E">
                  <w:pPr>
                    <w:jc w:val="center"/>
                  </w:pPr>
                  <w:r>
                    <w:t>2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2933CA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17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2933CA">
                    <w:rPr>
                      <w:rFonts w:cs="Calibri"/>
                      <w:color w:val="000000"/>
                      <w:szCs w:val="20"/>
                    </w:rPr>
                    <w:t>3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277</w:t>
                  </w:r>
                  <w:r w:rsidR="00CA06B0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933CA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1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2933CA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53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74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B0DCA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8.295</w:t>
                  </w:r>
                  <w:r w:rsidR="00CA06B0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933CA" w:rsidP="009D7B6E">
                  <w:pPr>
                    <w:jc w:val="center"/>
                  </w:pPr>
                  <w:r>
                    <w:t>2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933C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2933CA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62,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2933C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B0DCA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0.878,3</w:t>
                  </w:r>
                  <w:r w:rsidR="00CA06B0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933CA" w:rsidP="00363AC1">
                  <w:pPr>
                    <w:jc w:val="center"/>
                  </w:pPr>
                  <w:r>
                    <w:t>3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522F3B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2933CA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06B0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</w:t>
                  </w:r>
                  <w:r w:rsidR="002933CA">
                    <w:rPr>
                      <w:rFonts w:cs="Calibri"/>
                      <w:color w:val="000000"/>
                      <w:szCs w:val="20"/>
                    </w:rPr>
                    <w:t>8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2B0DCA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159</w:t>
                  </w:r>
                  <w:r w:rsidR="00CA06B0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2933CA" w:rsidP="00365DAB">
                  <w:pPr>
                    <w:jc w:val="center"/>
                  </w:pPr>
                  <w:r>
                    <w:t>5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2933CA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9D7B6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95,3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8,3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B0DCA" w:rsidP="002B0DC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858,30</w:t>
                  </w:r>
                </w:p>
              </w:tc>
            </w:tr>
          </w:tbl>
          <w:p w:rsidR="009B6186" w:rsidRDefault="009B6186" w:rsidP="00DF342C"/>
          <w:p w:rsidR="009D7B6E" w:rsidRDefault="00522F3B" w:rsidP="00B4385F">
            <w:r w:rsidRPr="00522F3B">
              <w:t xml:space="preserve">Em relação ao </w:t>
            </w:r>
            <w:r w:rsidR="002B0DCA">
              <w:t>peso total desembarcado, em jul</w:t>
            </w:r>
            <w:r w:rsidR="00CA06B0">
              <w:t>ho</w:t>
            </w:r>
            <w:r w:rsidRPr="00522F3B">
              <w:t xml:space="preserve"> de 2023 houve au</w:t>
            </w:r>
            <w:r w:rsidR="00E63FFC">
              <w:t xml:space="preserve">mento de </w:t>
            </w:r>
            <w:r w:rsidR="002B0DCA">
              <w:t>29% em relação a junho</w:t>
            </w:r>
            <w:r w:rsidRPr="00522F3B">
              <w:t xml:space="preserve"> de 2023, e </w:t>
            </w:r>
            <w:r w:rsidR="00E63FFC">
              <w:t xml:space="preserve">uma redução de </w:t>
            </w:r>
            <w:r w:rsidR="002B0DCA">
              <w:t>6</w:t>
            </w:r>
            <w:r w:rsidR="00E63FFC">
              <w:t>9</w:t>
            </w:r>
            <w:r w:rsidRPr="00522F3B">
              <w:t xml:space="preserve">% em relação </w:t>
            </w:r>
            <w:proofErr w:type="gramStart"/>
            <w:r w:rsidR="00CA06B0">
              <w:t>a</w:t>
            </w:r>
            <w:proofErr w:type="gramEnd"/>
            <w:r w:rsidR="00CA06B0">
              <w:t xml:space="preserve"> </w:t>
            </w:r>
            <w:r w:rsidR="002B0DCA">
              <w:t>média anual de para o mês de jul</w:t>
            </w:r>
            <w:r w:rsidR="00CA06B0">
              <w:t>ho</w:t>
            </w:r>
            <w:r w:rsidRPr="00522F3B">
              <w:t xml:space="preserve"> (figura 1). Os principais recursos por peso desembarcado neste mês foram </w:t>
            </w:r>
            <w:proofErr w:type="gramStart"/>
            <w:r w:rsidRPr="00522F3B">
              <w:t>a</w:t>
            </w:r>
            <w:proofErr w:type="gramEnd"/>
            <w:r w:rsidRPr="00522F3B">
              <w:t xml:space="preserve"> tainha, camarão</w:t>
            </w:r>
            <w:r>
              <w:t>-</w:t>
            </w:r>
            <w:r w:rsidRPr="00522F3B">
              <w:t>sete b</w:t>
            </w:r>
            <w:r>
              <w:t xml:space="preserve">arbas, </w:t>
            </w:r>
            <w:r w:rsidR="00E63FFC">
              <w:t xml:space="preserve">pescada bembeca, bagre e </w:t>
            </w:r>
            <w:r w:rsidR="002B0DCA">
              <w:t>cavala</w:t>
            </w:r>
            <w:r w:rsidR="009D7B6E" w:rsidRPr="009D7B6E">
              <w:t>.</w:t>
            </w:r>
          </w:p>
          <w:p w:rsidR="000F566A" w:rsidRDefault="00DB37B4" w:rsidP="00B4385F">
            <w:r>
              <w:t xml:space="preserve"> </w:t>
            </w:r>
          </w:p>
          <w:p w:rsidR="00F47D31" w:rsidRDefault="002933CA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1F13692D" wp14:editId="46B6B399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comparação com o mês anterior o desemba</w:t>
            </w:r>
            <w:r w:rsidR="00CA06B0">
              <w:rPr>
                <w:rFonts w:eastAsiaTheme="minorHAnsi" w:cs="Arial"/>
                <w:szCs w:val="20"/>
                <w:lang w:eastAsia="en-US"/>
              </w:rPr>
              <w:t>rq</w:t>
            </w:r>
            <w:r w:rsidR="002B0DCA">
              <w:rPr>
                <w:rFonts w:eastAsiaTheme="minorHAnsi" w:cs="Arial"/>
                <w:szCs w:val="20"/>
                <w:lang w:eastAsia="en-US"/>
              </w:rPr>
              <w:t>ue de recursos por dúzias em jul</w:t>
            </w:r>
            <w:r w:rsidR="00CA06B0">
              <w:rPr>
                <w:rFonts w:eastAsiaTheme="minorHAnsi" w:cs="Arial"/>
                <w:szCs w:val="20"/>
                <w:lang w:eastAsia="en-US"/>
              </w:rPr>
              <w:t>ho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de 2023 apresentou aumento de 329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O volume desembarcado foi </w:t>
            </w:r>
            <w:r w:rsidR="002B0DCA">
              <w:rPr>
                <w:rFonts w:eastAsiaTheme="minorHAnsi" w:cs="Arial"/>
                <w:szCs w:val="20"/>
                <w:lang w:eastAsia="en-US"/>
              </w:rPr>
              <w:t>44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2B0DCA">
              <w:rPr>
                <w:rFonts w:eastAsiaTheme="minorHAnsi" w:cs="Arial"/>
                <w:szCs w:val="20"/>
                <w:lang w:eastAsia="en-US"/>
              </w:rPr>
              <w:t>superior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arcados por unidade foram </w:t>
            </w:r>
            <w:proofErr w:type="gramStart"/>
            <w:r w:rsidR="002B0DCA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="002B0DCA">
              <w:rPr>
                <w:rFonts w:eastAsiaTheme="minorHAnsi" w:cs="Arial"/>
                <w:szCs w:val="20"/>
                <w:lang w:eastAsia="en-US"/>
              </w:rPr>
              <w:t xml:space="preserve"> tainha</w:t>
            </w:r>
            <w:r w:rsidR="00E63FFC">
              <w:rPr>
                <w:rFonts w:eastAsiaTheme="minorHAnsi" w:cs="Arial"/>
                <w:szCs w:val="20"/>
                <w:lang w:eastAsia="en-US"/>
              </w:rPr>
              <w:t>, camarão-branco</w:t>
            </w:r>
            <w:r w:rsidR="002B0DCA">
              <w:rPr>
                <w:rFonts w:eastAsiaTheme="minorHAnsi" w:cs="Arial"/>
                <w:szCs w:val="20"/>
                <w:lang w:eastAsia="en-US"/>
              </w:rPr>
              <w:t>, ostra, camarão sete barbas, sardinha</w:t>
            </w:r>
            <w:r w:rsidR="00E63FFC">
              <w:rPr>
                <w:rFonts w:eastAsiaTheme="minorHAnsi" w:cs="Arial"/>
                <w:szCs w:val="20"/>
                <w:lang w:eastAsia="en-US"/>
              </w:rPr>
              <w:t xml:space="preserve"> e siri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2933CA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6A14BCA9" wp14:editId="3896958F">
                  <wp:extent cx="4620126" cy="3696101"/>
                  <wp:effectExtent l="19050" t="19050" r="28575" b="1905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9D7B6E" w:rsidRDefault="00522F3B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 xml:space="preserve">Em termos de receita bruta gerada pelos desembarques, em relação ao mês anterior, </w:t>
            </w:r>
            <w:r w:rsidR="002B0DCA">
              <w:rPr>
                <w:rFonts w:eastAsiaTheme="minorHAnsi" w:cs="Arial"/>
                <w:szCs w:val="20"/>
                <w:lang w:eastAsia="en-US"/>
              </w:rPr>
              <w:t>jul</w:t>
            </w:r>
            <w:r w:rsidR="00CA06B0">
              <w:rPr>
                <w:rFonts w:eastAsiaTheme="minorHAnsi" w:cs="Arial"/>
                <w:szCs w:val="20"/>
                <w:lang w:eastAsia="en-US"/>
              </w:rPr>
              <w:t>h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2B0DCA">
              <w:rPr>
                <w:rFonts w:eastAsiaTheme="minorHAnsi" w:cs="Arial"/>
                <w:szCs w:val="20"/>
                <w:lang w:eastAsia="en-US"/>
              </w:rPr>
              <w:t>de 2023 apresentou redução de 49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522F3B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dia mensal </w:t>
            </w:r>
            <w:r w:rsidR="002B0DCA">
              <w:rPr>
                <w:rFonts w:eastAsiaTheme="minorHAnsi" w:cs="Arial"/>
                <w:szCs w:val="20"/>
                <w:lang w:eastAsia="en-US"/>
              </w:rPr>
              <w:t>para jul</w:t>
            </w:r>
            <w:r w:rsidR="00CA06B0">
              <w:rPr>
                <w:rFonts w:eastAsiaTheme="minorHAnsi" w:cs="Arial"/>
                <w:szCs w:val="20"/>
                <w:lang w:eastAsia="en-US"/>
              </w:rPr>
              <w:t>h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o, houve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reduçã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2B0DCA">
              <w:rPr>
                <w:rFonts w:eastAsiaTheme="minorHAnsi" w:cs="Arial"/>
                <w:szCs w:val="20"/>
                <w:lang w:eastAsia="en-US"/>
              </w:rPr>
              <w:t>44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522F3B" w:rsidRDefault="00522F3B" w:rsidP="008707FE"/>
          <w:p w:rsidR="008707FE" w:rsidRDefault="002933CA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03F45396" wp14:editId="4F3763A7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 xml:space="preserve">As oscilações nos desembarques, em relação aos meses anteriores, e em relações às médias anuais, apesar de </w:t>
            </w:r>
            <w:r w:rsidRPr="00DE5AF2">
              <w:lastRenderedPageBreak/>
              <w:t>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771664811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900426193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900426193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010511832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B228E2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010511832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682985387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B228E2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682985387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951192210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B228E2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951192210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984366992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984366992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988284692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2933CA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13D861F" wp14:editId="204F3113">
                      <wp:extent cx="1908175" cy="1073348"/>
                      <wp:effectExtent l="0" t="0" r="0" b="0"/>
                      <wp:docPr id="5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2933CA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pesca</w:t>
            </w:r>
            <w:r w:rsidRPr="009B6186">
              <w:t xml:space="preserve"> </w:t>
            </w:r>
            <w:r w:rsidR="00C73DFA">
              <w:t>n</w:t>
            </w:r>
            <w:r w:rsidR="002933CA">
              <w:t>o Mercado Municipal de Antonina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2933CA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191A6944" wp14:editId="2545147F">
                      <wp:extent cx="1905000" cy="1428750"/>
                      <wp:effectExtent l="0" t="0" r="0" b="0"/>
                      <wp:docPr id="8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2933CA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</w:t>
            </w:r>
            <w:r w:rsidR="002933CA">
              <w:t>o Mercado do Peixe em Paranaguá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2933CA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63007DA" wp14:editId="5BAA2D7B">
                      <wp:extent cx="1905000" cy="1071562"/>
                      <wp:effectExtent l="0" t="0" r="0" b="0"/>
                      <wp:docPr id="10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07156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2933CA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</w:t>
            </w:r>
            <w:r w:rsidR="004D1609">
              <w:rPr>
                <w:b/>
              </w:rPr>
              <w:t xml:space="preserve"> </w:t>
            </w:r>
            <w:r w:rsidR="002933CA">
              <w:rPr>
                <w:b/>
              </w:rPr>
              <w:t>na Praia dos Polacos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2933CA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A9FA81E" wp14:editId="4A0157F8">
                      <wp:extent cx="1905000" cy="1079003"/>
                      <wp:effectExtent l="0" t="0" r="0" b="6985"/>
                      <wp:docPr id="11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07900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0F5EE3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de desembarque</w:t>
            </w:r>
            <w:r>
              <w:rPr>
                <w:b/>
                <w:noProof/>
                <w:lang w:eastAsia="pt-BR"/>
              </w:rPr>
              <w:t xml:space="preserve"> em Pontal do Sul</w:t>
            </w:r>
          </w:p>
        </w:tc>
      </w:tr>
      <w:permEnd w:id="988284692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28E2" w:rsidRDefault="00B228E2">
      <w:r>
        <w:separator/>
      </w:r>
    </w:p>
    <w:p w:rsidR="00B228E2" w:rsidRDefault="00B228E2"/>
  </w:endnote>
  <w:endnote w:type="continuationSeparator" w:id="0">
    <w:p w:rsidR="00B228E2" w:rsidRDefault="00B228E2">
      <w:r>
        <w:continuationSeparator/>
      </w:r>
    </w:p>
    <w:p w:rsidR="00B228E2" w:rsidRDefault="00B228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28E2" w:rsidRDefault="00B228E2">
      <w:r>
        <w:separator/>
      </w:r>
    </w:p>
    <w:p w:rsidR="00B228E2" w:rsidRDefault="00B228E2"/>
  </w:footnote>
  <w:footnote w:type="continuationSeparator" w:id="0">
    <w:p w:rsidR="00B228E2" w:rsidRDefault="00B228E2">
      <w:r>
        <w:continuationSeparator/>
      </w:r>
    </w:p>
    <w:p w:rsidR="00B228E2" w:rsidRDefault="00B228E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331E7D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331E7D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UZmtQBtaNF4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566A"/>
    <w:rsid w:val="000F5EE3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149C5"/>
    <w:rsid w:val="00920781"/>
    <w:rsid w:val="00931ED3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31C"/>
    <w:rsid w:val="00C04CB2"/>
    <w:rsid w:val="00C1248E"/>
    <w:rsid w:val="00C15D39"/>
    <w:rsid w:val="00C208E0"/>
    <w:rsid w:val="00C2780B"/>
    <w:rsid w:val="00C33091"/>
    <w:rsid w:val="00C3408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5E62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C193E"/>
    <w:rsid w:val="00DC4A3F"/>
    <w:rsid w:val="00DD020E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F11102"/>
    <w:rsid w:val="00F12CF0"/>
    <w:rsid w:val="00F1310F"/>
    <w:rsid w:val="00F232F0"/>
    <w:rsid w:val="00F24FE9"/>
    <w:rsid w:val="00F25063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C11F7"/>
    <w:rsid w:val="002C5760"/>
    <w:rsid w:val="003709A9"/>
    <w:rsid w:val="00374AD4"/>
    <w:rsid w:val="003E4A22"/>
    <w:rsid w:val="0044095D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99118A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B56F7"/>
    <w:rsid w:val="00CC21D8"/>
    <w:rsid w:val="00CD6E6E"/>
    <w:rsid w:val="00CF1955"/>
    <w:rsid w:val="00DA2F0B"/>
    <w:rsid w:val="00DE0587"/>
    <w:rsid w:val="00E1690D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E7825A-F828-477C-8DD0-26BFFA5B2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675</Words>
  <Characters>3647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4</cp:revision>
  <cp:lastPrinted>2010-06-09T17:13:00Z</cp:lastPrinted>
  <dcterms:created xsi:type="dcterms:W3CDTF">2023-09-04T04:04:00Z</dcterms:created>
  <dcterms:modified xsi:type="dcterms:W3CDTF">2023-09-04T04:24:00Z</dcterms:modified>
</cp:coreProperties>
</file>